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3E29F" w14:textId="77777777" w:rsidR="005034F3" w:rsidRDefault="00D92C7B">
      <w:r>
        <w:rPr>
          <w:rFonts w:ascii="Britannic Bold" w:hAnsi="Britannic Bold"/>
          <w:b/>
          <w:noProof/>
          <w:sz w:val="48"/>
          <w:szCs w:val="48"/>
        </w:rPr>
        <w:drawing>
          <wp:inline distT="0" distB="0" distL="0" distR="0" wp14:anchorId="223518FA" wp14:editId="6A0BEB6F">
            <wp:extent cx="1508077" cy="971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444" cy="973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9CD84" w14:textId="77777777" w:rsidR="00D92C7B" w:rsidRDefault="00D92C7B"/>
    <w:p w14:paraId="709E4666" w14:textId="77777777" w:rsidR="00D92C7B" w:rsidRDefault="00D92C7B"/>
    <w:p w14:paraId="02FFA43B" w14:textId="538E0329" w:rsidR="00800EFB" w:rsidRDefault="00800EFB" w:rsidP="00D92C7B">
      <w:pPr>
        <w:jc w:val="center"/>
        <w:rPr>
          <w:rFonts w:ascii="Calibri" w:eastAsia="Times New Roman" w:hAnsi="Calibri" w:cs="Calibri"/>
          <w:b/>
          <w:color w:val="000000"/>
          <w:sz w:val="44"/>
          <w:szCs w:val="44"/>
        </w:rPr>
      </w:pPr>
      <w:r>
        <w:rPr>
          <w:rFonts w:ascii="Calibri" w:eastAsia="Times New Roman" w:hAnsi="Calibri" w:cs="Calibri"/>
          <w:b/>
          <w:color w:val="000000"/>
          <w:sz w:val="44"/>
          <w:szCs w:val="44"/>
        </w:rPr>
        <w:t>2021</w:t>
      </w:r>
      <w:r w:rsidR="00A652C4">
        <w:rPr>
          <w:rFonts w:ascii="Calibri" w:eastAsia="Times New Roman" w:hAnsi="Calibri" w:cs="Calibri"/>
          <w:b/>
          <w:color w:val="000000"/>
          <w:sz w:val="44"/>
          <w:szCs w:val="44"/>
        </w:rPr>
        <w:t>-202</w:t>
      </w:r>
      <w:r>
        <w:rPr>
          <w:rFonts w:ascii="Calibri" w:eastAsia="Times New Roman" w:hAnsi="Calibri" w:cs="Calibri"/>
          <w:b/>
          <w:color w:val="000000"/>
          <w:sz w:val="44"/>
          <w:szCs w:val="44"/>
        </w:rPr>
        <w:t>2</w:t>
      </w:r>
      <w:r w:rsidR="00D92C7B" w:rsidRPr="00D92C7B">
        <w:rPr>
          <w:rFonts w:ascii="Calibri" w:eastAsia="Times New Roman" w:hAnsi="Calibri" w:cs="Calibri"/>
          <w:b/>
          <w:color w:val="000000"/>
          <w:sz w:val="44"/>
          <w:szCs w:val="44"/>
        </w:rPr>
        <w:t xml:space="preserve"> </w:t>
      </w:r>
      <w:r w:rsidR="00D92C7B">
        <w:rPr>
          <w:rFonts w:ascii="Calibri" w:eastAsia="Times New Roman" w:hAnsi="Calibri" w:cs="Calibri"/>
          <w:b/>
          <w:color w:val="000000"/>
          <w:sz w:val="44"/>
          <w:szCs w:val="44"/>
        </w:rPr>
        <w:t>D</w:t>
      </w:r>
      <w:r w:rsidR="00D92C7B" w:rsidRPr="00D92C7B">
        <w:rPr>
          <w:rFonts w:ascii="Calibri" w:eastAsia="Times New Roman" w:hAnsi="Calibri" w:cs="Calibri"/>
          <w:b/>
          <w:color w:val="000000"/>
          <w:sz w:val="44"/>
          <w:szCs w:val="44"/>
        </w:rPr>
        <w:t>AHU Chapter Board Report</w:t>
      </w:r>
      <w:r w:rsidR="00D92C7B" w:rsidRPr="00D92C7B">
        <w:rPr>
          <w:rFonts w:ascii="Calibri" w:eastAsia="Times New Roman" w:hAnsi="Calibri" w:cs="Calibri"/>
          <w:color w:val="000000"/>
          <w:sz w:val="44"/>
          <w:szCs w:val="44"/>
        </w:rPr>
        <w:br/>
      </w:r>
      <w:r w:rsidR="00A652C4">
        <w:rPr>
          <w:rFonts w:ascii="Calibri" w:eastAsia="Times New Roman" w:hAnsi="Calibri" w:cs="Calibri"/>
          <w:b/>
          <w:color w:val="000000"/>
          <w:sz w:val="44"/>
          <w:szCs w:val="44"/>
        </w:rPr>
        <w:t xml:space="preserve">Report for </w:t>
      </w:r>
      <w:r w:rsidR="00DD010E">
        <w:rPr>
          <w:rFonts w:ascii="Calibri" w:eastAsia="Times New Roman" w:hAnsi="Calibri" w:cs="Calibri"/>
          <w:b/>
          <w:color w:val="000000"/>
          <w:sz w:val="44"/>
          <w:szCs w:val="44"/>
        </w:rPr>
        <w:t>Vanguard</w:t>
      </w:r>
      <w:r>
        <w:rPr>
          <w:rFonts w:ascii="Calibri" w:eastAsia="Times New Roman" w:hAnsi="Calibri" w:cs="Calibri"/>
          <w:b/>
          <w:color w:val="000000"/>
          <w:sz w:val="44"/>
          <w:szCs w:val="44"/>
        </w:rPr>
        <w:t xml:space="preserve"> – </w:t>
      </w:r>
      <w:r w:rsidR="00DD010E">
        <w:rPr>
          <w:rFonts w:ascii="Calibri" w:eastAsia="Times New Roman" w:hAnsi="Calibri" w:cs="Calibri"/>
          <w:b/>
          <w:color w:val="000000"/>
          <w:sz w:val="44"/>
          <w:szCs w:val="44"/>
        </w:rPr>
        <w:t>Stephen Snyder</w:t>
      </w:r>
    </w:p>
    <w:p w14:paraId="244C1193" w14:textId="2660097C" w:rsidR="00800EFB" w:rsidRDefault="007C5FBD" w:rsidP="00D92C7B">
      <w:pPr>
        <w:jc w:val="center"/>
        <w:rPr>
          <w:rFonts w:ascii="Calibri" w:eastAsia="Times New Roman" w:hAnsi="Calibri" w:cs="Calibri"/>
          <w:b/>
          <w:color w:val="000000"/>
          <w:sz w:val="44"/>
          <w:szCs w:val="44"/>
        </w:rPr>
      </w:pPr>
      <w:r>
        <w:rPr>
          <w:rFonts w:ascii="Calibri" w:eastAsia="Times New Roman" w:hAnsi="Calibri" w:cs="Calibri"/>
          <w:b/>
          <w:color w:val="000000"/>
          <w:sz w:val="44"/>
          <w:szCs w:val="44"/>
        </w:rPr>
        <w:t>May 2022</w:t>
      </w:r>
    </w:p>
    <w:p w14:paraId="154AF957" w14:textId="77777777" w:rsidR="00D92C7B" w:rsidRPr="00D92C7B" w:rsidRDefault="00D92C7B" w:rsidP="00D92C7B">
      <w:pPr>
        <w:jc w:val="both"/>
        <w:rPr>
          <w:sz w:val="24"/>
          <w:szCs w:val="24"/>
        </w:rPr>
      </w:pPr>
    </w:p>
    <w:p w14:paraId="784C4D47" w14:textId="77777777" w:rsidR="00D92C7B" w:rsidRPr="00D92C7B" w:rsidRDefault="00D92C7B" w:rsidP="00D92C7B">
      <w:pPr>
        <w:ind w:left="720"/>
        <w:contextualSpacing/>
        <w:jc w:val="both"/>
        <w:rPr>
          <w:sz w:val="24"/>
          <w:szCs w:val="24"/>
        </w:rPr>
      </w:pPr>
    </w:p>
    <w:p w14:paraId="223D925C" w14:textId="77777777" w:rsidR="00800EFB" w:rsidRPr="005D1AEB" w:rsidRDefault="00D92C7B" w:rsidP="00E826DB">
      <w:pPr>
        <w:spacing w:after="200" w:line="276" w:lineRule="auto"/>
        <w:contextualSpacing/>
        <w:jc w:val="both"/>
        <w:rPr>
          <w:b/>
          <w:bCs/>
          <w:sz w:val="24"/>
          <w:szCs w:val="24"/>
        </w:rPr>
      </w:pPr>
      <w:r w:rsidRPr="005D1AEB">
        <w:rPr>
          <w:b/>
          <w:bCs/>
          <w:sz w:val="24"/>
          <w:szCs w:val="24"/>
        </w:rPr>
        <w:t>What did you personally do last month for the chapter</w:t>
      </w:r>
      <w:r w:rsidR="00116E10" w:rsidRPr="005D1AEB">
        <w:rPr>
          <w:b/>
          <w:bCs/>
          <w:sz w:val="24"/>
          <w:szCs w:val="24"/>
        </w:rPr>
        <w:t>:</w:t>
      </w:r>
      <w:r w:rsidR="00800EFB" w:rsidRPr="005D1AEB">
        <w:rPr>
          <w:b/>
          <w:bCs/>
          <w:sz w:val="24"/>
          <w:szCs w:val="24"/>
        </w:rPr>
        <w:t xml:space="preserve">  </w:t>
      </w:r>
    </w:p>
    <w:p w14:paraId="2F2486C0" w14:textId="0C627B2F" w:rsidR="00800EFB" w:rsidRDefault="007C5FBD" w:rsidP="00E826DB">
      <w:pPr>
        <w:spacing w:after="200" w:line="276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Attended April Financial Day</w:t>
      </w:r>
      <w:r w:rsidR="00DD010E">
        <w:rPr>
          <w:sz w:val="24"/>
          <w:szCs w:val="24"/>
        </w:rPr>
        <w:t>- Virtually for the CE portion</w:t>
      </w:r>
    </w:p>
    <w:p w14:paraId="5CDFAF2E" w14:textId="0B2F9309" w:rsidR="007C5FBD" w:rsidRDefault="007C5FBD" w:rsidP="00E826DB">
      <w:pPr>
        <w:spacing w:after="200" w:line="276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Attended Derby Day</w:t>
      </w:r>
    </w:p>
    <w:p w14:paraId="5A3CCA86" w14:textId="206A3ECE" w:rsidR="005D1AEB" w:rsidRDefault="00DD010E" w:rsidP="00E826DB">
      <w:pPr>
        <w:spacing w:after="200" w:line="276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Recruited 3, maybe 4 new members</w:t>
      </w:r>
    </w:p>
    <w:p w14:paraId="26F8188A" w14:textId="0BB9F228" w:rsidR="00DD010E" w:rsidRDefault="00DD010E" w:rsidP="00E826DB">
      <w:pPr>
        <w:spacing w:after="200" w:line="276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ne new member will be joining the boar</w:t>
      </w:r>
      <w:r w:rsidR="00CB45AF">
        <w:rPr>
          <w:sz w:val="24"/>
          <w:szCs w:val="24"/>
        </w:rPr>
        <w:t>d</w:t>
      </w:r>
    </w:p>
    <w:p w14:paraId="5EC33F98" w14:textId="77777777" w:rsidR="007C5FBD" w:rsidRDefault="007C5FBD" w:rsidP="00E826DB">
      <w:pPr>
        <w:spacing w:after="200" w:line="276" w:lineRule="auto"/>
        <w:contextualSpacing/>
        <w:jc w:val="both"/>
        <w:rPr>
          <w:sz w:val="24"/>
          <w:szCs w:val="24"/>
        </w:rPr>
      </w:pPr>
    </w:p>
    <w:p w14:paraId="7511DF79" w14:textId="6798FCF6" w:rsidR="00E826DB" w:rsidRDefault="00D92C7B" w:rsidP="00DD010E">
      <w:pPr>
        <w:spacing w:after="200" w:line="276" w:lineRule="auto"/>
        <w:contextualSpacing/>
        <w:jc w:val="both"/>
        <w:rPr>
          <w:sz w:val="24"/>
          <w:szCs w:val="24"/>
        </w:rPr>
      </w:pPr>
      <w:r w:rsidRPr="005D1AEB">
        <w:rPr>
          <w:b/>
          <w:bCs/>
          <w:sz w:val="24"/>
          <w:szCs w:val="24"/>
        </w:rPr>
        <w:t>Provide an update for any specific committee work for a chaired position or committee participant</w:t>
      </w:r>
      <w:r w:rsidRPr="00D92C7B">
        <w:rPr>
          <w:sz w:val="24"/>
          <w:szCs w:val="24"/>
        </w:rPr>
        <w:t>.</w:t>
      </w:r>
    </w:p>
    <w:p w14:paraId="732D50E1" w14:textId="778BA332" w:rsidR="00DD010E" w:rsidRDefault="00DD010E" w:rsidP="00DD010E">
      <w:pPr>
        <w:spacing w:after="200" w:line="276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Derby Day was completed on May 7</w:t>
      </w:r>
      <w:r w:rsidRPr="00DD010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</w:t>
      </w:r>
    </w:p>
    <w:p w14:paraId="4300BDFC" w14:textId="0A51D03B" w:rsidR="00CB45AF" w:rsidRDefault="00CB45AF" w:rsidP="00DD010E">
      <w:pPr>
        <w:spacing w:after="200" w:line="276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Committee Meetings: Every Tuesday from 4:00-5:00</w:t>
      </w:r>
    </w:p>
    <w:p w14:paraId="7FAE0AF2" w14:textId="184678FF" w:rsidR="00CB45AF" w:rsidRDefault="00CB45AF" w:rsidP="00DD010E">
      <w:pPr>
        <w:spacing w:after="200" w:line="276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Laura Reasoner; Jennifer Stanley; Pat Pattison; Carrie Lindsey, Tami </w:t>
      </w:r>
      <w:proofErr w:type="spellStart"/>
      <w:r>
        <w:rPr>
          <w:sz w:val="24"/>
          <w:szCs w:val="24"/>
        </w:rPr>
        <w:t>Tamigen</w:t>
      </w:r>
      <w:proofErr w:type="spellEnd"/>
      <w:r>
        <w:rPr>
          <w:sz w:val="24"/>
          <w:szCs w:val="24"/>
        </w:rPr>
        <w:t>; Eva Boucher</w:t>
      </w:r>
    </w:p>
    <w:p w14:paraId="1B4DBCCD" w14:textId="77777777" w:rsidR="00DD010E" w:rsidRDefault="00DD010E" w:rsidP="00DD010E">
      <w:pPr>
        <w:spacing w:after="200" w:line="276" w:lineRule="auto"/>
        <w:contextualSpacing/>
        <w:jc w:val="both"/>
        <w:rPr>
          <w:sz w:val="24"/>
          <w:szCs w:val="24"/>
        </w:rPr>
      </w:pPr>
    </w:p>
    <w:p w14:paraId="49B72A08" w14:textId="7EAD57E1" w:rsidR="00D92C7B" w:rsidRDefault="00D92C7B" w:rsidP="00E826DB">
      <w:pPr>
        <w:spacing w:after="200" w:line="276" w:lineRule="auto"/>
        <w:contextualSpacing/>
        <w:jc w:val="both"/>
        <w:rPr>
          <w:sz w:val="24"/>
          <w:szCs w:val="24"/>
        </w:rPr>
      </w:pPr>
      <w:r w:rsidRPr="005D1AEB">
        <w:rPr>
          <w:b/>
          <w:bCs/>
          <w:sz w:val="24"/>
          <w:szCs w:val="24"/>
        </w:rPr>
        <w:t>Attended any state/Regional/National meetings or trainings?</w:t>
      </w:r>
      <w:r w:rsidR="007C5FBD">
        <w:rPr>
          <w:sz w:val="24"/>
          <w:szCs w:val="24"/>
        </w:rPr>
        <w:t xml:space="preserve"> Attended the TAHU conference</w:t>
      </w:r>
      <w:r w:rsidR="00DD010E">
        <w:rPr>
          <w:sz w:val="24"/>
          <w:szCs w:val="24"/>
        </w:rPr>
        <w:t xml:space="preserve"> and virtual portion of the financial workshop</w:t>
      </w:r>
    </w:p>
    <w:p w14:paraId="12D43F2A" w14:textId="77777777" w:rsidR="00800EFB" w:rsidRPr="00D92C7B" w:rsidRDefault="00800EFB" w:rsidP="00E826DB">
      <w:pPr>
        <w:spacing w:after="200" w:line="276" w:lineRule="auto"/>
        <w:contextualSpacing/>
        <w:jc w:val="both"/>
        <w:rPr>
          <w:sz w:val="24"/>
          <w:szCs w:val="24"/>
        </w:rPr>
      </w:pPr>
    </w:p>
    <w:p w14:paraId="280B54C1" w14:textId="69C8B6D0" w:rsidR="00D92C7B" w:rsidRPr="005D1AEB" w:rsidRDefault="00D92C7B" w:rsidP="00E826DB">
      <w:pPr>
        <w:spacing w:after="200" w:line="276" w:lineRule="auto"/>
        <w:contextualSpacing/>
        <w:jc w:val="both"/>
        <w:rPr>
          <w:b/>
          <w:bCs/>
          <w:sz w:val="24"/>
          <w:szCs w:val="24"/>
        </w:rPr>
      </w:pPr>
      <w:r w:rsidRPr="005D1AEB">
        <w:rPr>
          <w:b/>
          <w:bCs/>
          <w:sz w:val="24"/>
          <w:szCs w:val="24"/>
        </w:rPr>
        <w:t>What future events are you working on and how can the board or committee members help?</w:t>
      </w:r>
    </w:p>
    <w:p w14:paraId="7F0E55B1" w14:textId="401A0437" w:rsidR="007C5FBD" w:rsidRDefault="00CB45AF" w:rsidP="00E826DB">
      <w:pPr>
        <w:spacing w:after="200" w:line="276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Strategic planning – gathering committee members and budget ideas</w:t>
      </w:r>
    </w:p>
    <w:sectPr w:rsidR="007C5F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87D60"/>
    <w:multiLevelType w:val="hybridMultilevel"/>
    <w:tmpl w:val="69462E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A3680C"/>
    <w:multiLevelType w:val="hybridMultilevel"/>
    <w:tmpl w:val="E1E490C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IzYyNjc2Nzc0sLCyUdpeDU4uLM/DyQAsNaAGqRRQssAAAA"/>
  </w:docVars>
  <w:rsids>
    <w:rsidRoot w:val="00D92C7B"/>
    <w:rsid w:val="0003662A"/>
    <w:rsid w:val="000A03CD"/>
    <w:rsid w:val="00116E10"/>
    <w:rsid w:val="00125625"/>
    <w:rsid w:val="001646C5"/>
    <w:rsid w:val="0019210D"/>
    <w:rsid w:val="00276452"/>
    <w:rsid w:val="0036791C"/>
    <w:rsid w:val="003D78F4"/>
    <w:rsid w:val="003F6502"/>
    <w:rsid w:val="00463EB1"/>
    <w:rsid w:val="0047454C"/>
    <w:rsid w:val="0048710B"/>
    <w:rsid w:val="00551A20"/>
    <w:rsid w:val="00560395"/>
    <w:rsid w:val="00562B6B"/>
    <w:rsid w:val="0057085B"/>
    <w:rsid w:val="005A33C1"/>
    <w:rsid w:val="005D1AEB"/>
    <w:rsid w:val="005E5563"/>
    <w:rsid w:val="00647D5F"/>
    <w:rsid w:val="006D2F9E"/>
    <w:rsid w:val="007B3D34"/>
    <w:rsid w:val="007C24A2"/>
    <w:rsid w:val="007C5FBD"/>
    <w:rsid w:val="00800EFB"/>
    <w:rsid w:val="008E08C8"/>
    <w:rsid w:val="008E16CF"/>
    <w:rsid w:val="009F3A8D"/>
    <w:rsid w:val="00A14464"/>
    <w:rsid w:val="00A25171"/>
    <w:rsid w:val="00A32BF2"/>
    <w:rsid w:val="00A652C4"/>
    <w:rsid w:val="00B91840"/>
    <w:rsid w:val="00B93ED8"/>
    <w:rsid w:val="00C02AE7"/>
    <w:rsid w:val="00C75561"/>
    <w:rsid w:val="00C94822"/>
    <w:rsid w:val="00CB45AF"/>
    <w:rsid w:val="00CC364F"/>
    <w:rsid w:val="00D92C7B"/>
    <w:rsid w:val="00DD010E"/>
    <w:rsid w:val="00E4463B"/>
    <w:rsid w:val="00E51063"/>
    <w:rsid w:val="00E826DB"/>
    <w:rsid w:val="00E83117"/>
    <w:rsid w:val="00E87F01"/>
    <w:rsid w:val="00F359A5"/>
    <w:rsid w:val="00F860FB"/>
    <w:rsid w:val="00FE3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DCD35"/>
  <w15:docId w15:val="{455B4F96-75DA-4A46-B3A2-D3BFAAD5D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57085B"/>
    <w:rPr>
      <w:rFonts w:ascii="Trebuchet MS" w:eastAsiaTheme="majorEastAsia" w:hAnsi="Trebuchet MS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C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C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B3D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8</Words>
  <Characters>73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</dc:creator>
  <cp:lastModifiedBy>Jennifer Stanley</cp:lastModifiedBy>
  <cp:revision>2</cp:revision>
  <cp:lastPrinted>2022-05-12T23:30:00Z</cp:lastPrinted>
  <dcterms:created xsi:type="dcterms:W3CDTF">2022-05-14T00:47:00Z</dcterms:created>
  <dcterms:modified xsi:type="dcterms:W3CDTF">2022-05-14T00:47:00Z</dcterms:modified>
</cp:coreProperties>
</file>